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m for the Orthodontist position at [Clinic Name] in the United States Los Angeles. As a dedicated and experienced orthodontist with a passion for transforming smiles and enhancing patient confidence, I am eager to contribute my expertise to a practice that values innovation, patient-centered care, and community engagement. The opportunity to work within the vibrant and diverse landscape of Los Angeles aligns perfectly with my professional goals and commitment to delivering exceptional orthodontic services.</w:t>
      </w:r>
    </w:p>
    <w:p>
      <w:pPr>
        <w:pStyle w:val="BodyText"/>
      </w:pPr>
      <w:r>
        <w:t xml:space="preserve">With [X years] of experience in orthodontics, I have developed a strong foundation in diagnosing, treating, and managing complex dental irregularities. My training at [University Name] equipped me with advanced knowledge of modern orthodontic techniques, including clear aligners, braces, and surgical interventions. Throughout my career in the United States Los Angeles, I have served patients of all ages, from children to adults, ensuring personalized treatment plans that address individual needs while maintaining the highest standards of care.</w:t>
      </w:r>
    </w:p>
    <w:p>
      <w:pPr>
        <w:pStyle w:val="BodyText"/>
      </w:pPr>
      <w:r>
        <w:t xml:space="preserve">What sets me apart as an Orthodontist is my unwavering focus on patient experience. In a city as dynamic and culturally rich as Los Angeles, I understand the importance of building trust and fostering long-term relationships with patients. Whether working with families, young professionals, or individuals seeking to improve their oral health, I prioritize clear communication, empathy, and transparency. My ability to explain treatment options in an accessible manner has consistently led to high patient satisfaction ratings at [Previous Practice or Institution], where I was recognized for my dedication to excellence.</w:t>
      </w:r>
    </w:p>
    <w:p>
      <w:pPr>
        <w:pStyle w:val="BodyText"/>
      </w:pPr>
      <w:r>
        <w:t xml:space="preserve">The United States Los Angeles is a hub of innovation and diversity, and I am particularly drawn to the opportunity to contribute to a practice that embraces these values. The city’s unique demographic makeup demands orthodontic solutions that are not only effective but also culturally sensitive and inclusive. My experience in treating patients from diverse backgrounds has honed my ability to adapt treatment approaches while respecting individual preferences and lifestyles. Whether addressing the needs of a growing child or an adult seeking cosmetic improvements, I am committed to delivering results that align with each patient’s goals.</w:t>
      </w:r>
    </w:p>
    <w:p>
      <w:pPr>
        <w:pStyle w:val="BodyText"/>
      </w:pPr>
      <w:r>
        <w:t xml:space="preserve">As an Orthodontist, I stay current with advancements in the field by actively participating in continuing education courses and professional organizations such as the American Association of Orthodontists (AAO) and the California Dental Association (CDA). This commitment ensures that I provide cutting-edge treatments using the latest technology, such as digital imaging, 3D modeling, and minimally invasive procedures. In Los Angeles, where patients are often early adopters of new technologies, this expertise positions me to offer services that meet the expectations of a forward-thinking community.</w:t>
      </w:r>
    </w:p>
    <w:p>
      <w:pPr>
        <w:pStyle w:val="BodyText"/>
      </w:pPr>
      <w:r>
        <w:t xml:space="preserve">My passion for orthodontics extends beyond clinical practice. I have volunteered with local initiatives to provide free orthodontic screenings and educational workshops in underserved communities across the United States Los Angeles. These experiences have deepened my appreciation for the transformative power of a confident smile and reinforced my belief that access to quality orthodontic care is a fundamental right. I am eager to continue this mission by joining a practice that shares my dedication to both clinical excellence and community outreach.</w:t>
      </w:r>
    </w:p>
    <w:p>
      <w:pPr>
        <w:pStyle w:val="BodyText"/>
      </w:pPr>
      <w:r>
        <w:t xml:space="preserve">What excites me most about the opportunity at [Clinic Name] is the potential to collaborate with a team of professionals who share my vision for exceptional patient care. I am confident that my technical skills, combined with my strong interpersonal abilities, would make me a valuable asset to your team. I am particularly drawn to your practice’s reputation for [mention specific quality or achievement, e.g., "innovative treatment approaches" or "community engagement"], which resonates with my own values and aspirations as an Orthodontist.</w:t>
      </w:r>
    </w:p>
    <w:p>
      <w:pPr>
        <w:pStyle w:val="BodyText"/>
      </w:pPr>
      <w:r>
        <w:t xml:space="preserve">I would welcome the chance to discuss how my background, skills, and enthusiasm align with the needs of your practice. Thank you for considering my application. I look forward to the possibility of contributing to [Clinic Name]’s continued success in providing outstanding orthodontic care to patients in the United States Los Angel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United States Los Angeles</dc:title>
  <dc:creator/>
  <dc:language>en</dc:language>
  <cp:keywords/>
  <dcterms:created xsi:type="dcterms:W3CDTF">2025-12-10T07:09:24Z</dcterms:created>
  <dcterms:modified xsi:type="dcterms:W3CDTF">2025-12-10T07:09:24Z</dcterms:modified>
</cp:coreProperties>
</file>

<file path=docProps/custom.xml><?xml version="1.0" encoding="utf-8"?>
<Properties xmlns="http://schemas.openxmlformats.org/officeDocument/2006/custom-properties" xmlns:vt="http://schemas.openxmlformats.org/officeDocument/2006/docPropsVTypes"/>
</file>